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95A16" w14:textId="77777777" w:rsidR="00BC0578" w:rsidRPr="00212897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4"/>
          <w:szCs w:val="44"/>
        </w:rPr>
      </w:pPr>
      <w:bookmarkStart w:id="0" w:name="_GoBack"/>
      <w:bookmarkEnd w:id="0"/>
      <w:r w:rsidRPr="00212897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06F5485A" wp14:editId="0AE5563A">
            <wp:simplePos x="0" y="0"/>
            <wp:positionH relativeFrom="column">
              <wp:posOffset>3886199</wp:posOffset>
            </wp:positionH>
            <wp:positionV relativeFrom="paragraph">
              <wp:posOffset>-333375</wp:posOffset>
            </wp:positionV>
            <wp:extent cx="2011325" cy="1638300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FinalBiologicalDiversityRG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82" cy="166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2897">
        <w:rPr>
          <w:b/>
          <w:color w:val="0070C0"/>
          <w:sz w:val="44"/>
          <w:szCs w:val="44"/>
        </w:rPr>
        <w:t>THE WILDLIFE SOCIETY</w:t>
      </w:r>
    </w:p>
    <w:p w14:paraId="7D41F041" w14:textId="77777777" w:rsidR="00BC0578" w:rsidRPr="00212897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</w:rPr>
      </w:pPr>
      <w:r w:rsidRPr="00212897">
        <w:rPr>
          <w:b/>
          <w:color w:val="0070C0"/>
        </w:rPr>
        <w:t>BIOLOGICAL DIVERSITY WORKING GROUP</w:t>
      </w:r>
    </w:p>
    <w:p w14:paraId="65AAEDE3" w14:textId="77777777" w:rsidR="00BC0578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69751C77" w14:textId="77777777" w:rsidR="00BC0578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4CD1FCDD" w14:textId="77777777" w:rsidR="00BC0578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2EDE78E3" w14:textId="77777777" w:rsidR="00BC0578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167A89A2" w14:textId="77777777" w:rsidR="00094156" w:rsidRPr="008E248F" w:rsidRDefault="00094156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16"/>
          <w:szCs w:val="16"/>
        </w:rPr>
      </w:pPr>
    </w:p>
    <w:p w14:paraId="00B3DE67" w14:textId="4D11DF41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The Biological Diversity Working Group (BDWG) is offering a</w:t>
      </w:r>
      <w:r w:rsidR="005E4C88">
        <w:rPr>
          <w:color w:val="1D2129"/>
          <w:sz w:val="22"/>
          <w:szCs w:val="22"/>
        </w:rPr>
        <w:t xml:space="preserve">n Early Career Professional </w:t>
      </w:r>
      <w:r w:rsidR="0015293B">
        <w:rPr>
          <w:color w:val="1D2129"/>
          <w:sz w:val="22"/>
          <w:szCs w:val="22"/>
        </w:rPr>
        <w:t>Conference</w:t>
      </w:r>
      <w:r w:rsidRPr="007517AB">
        <w:rPr>
          <w:color w:val="1D2129"/>
          <w:sz w:val="22"/>
          <w:szCs w:val="22"/>
        </w:rPr>
        <w:t xml:space="preserve"> Grant (up to $</w:t>
      </w:r>
      <w:r w:rsidR="0015293B">
        <w:rPr>
          <w:color w:val="1D2129"/>
          <w:sz w:val="22"/>
          <w:szCs w:val="22"/>
        </w:rPr>
        <w:t>1</w:t>
      </w:r>
      <w:r w:rsidRPr="007517AB">
        <w:rPr>
          <w:color w:val="1D2129"/>
          <w:sz w:val="22"/>
          <w:szCs w:val="22"/>
        </w:rPr>
        <w:t>00) to help a</w:t>
      </w:r>
      <w:r w:rsidR="005E4C88">
        <w:rPr>
          <w:color w:val="1D2129"/>
          <w:sz w:val="22"/>
          <w:szCs w:val="22"/>
        </w:rPr>
        <w:t>n early career professional (</w:t>
      </w:r>
      <w:r w:rsidR="005E4C88" w:rsidRPr="005E4C88">
        <w:rPr>
          <w:i/>
          <w:iCs/>
          <w:color w:val="1D2129"/>
          <w:sz w:val="22"/>
          <w:szCs w:val="22"/>
        </w:rPr>
        <w:t xml:space="preserve">within </w:t>
      </w:r>
      <w:r w:rsidR="005E4C88">
        <w:rPr>
          <w:i/>
          <w:iCs/>
          <w:color w:val="1D2129"/>
          <w:sz w:val="22"/>
          <w:szCs w:val="22"/>
        </w:rPr>
        <w:t>3</w:t>
      </w:r>
      <w:r w:rsidR="005E4C88" w:rsidRPr="005E4C88">
        <w:rPr>
          <w:i/>
          <w:iCs/>
          <w:color w:val="1D2129"/>
          <w:sz w:val="22"/>
          <w:szCs w:val="22"/>
        </w:rPr>
        <w:t xml:space="preserve"> years of final degree</w:t>
      </w:r>
      <w:r w:rsidR="005E4C88">
        <w:rPr>
          <w:color w:val="1D2129"/>
          <w:sz w:val="22"/>
          <w:szCs w:val="22"/>
        </w:rPr>
        <w:t xml:space="preserve">) </w:t>
      </w:r>
      <w:r w:rsidRPr="007517AB">
        <w:rPr>
          <w:color w:val="1D2129"/>
          <w:sz w:val="22"/>
          <w:szCs w:val="22"/>
        </w:rPr>
        <w:t xml:space="preserve">attend the 2020 </w:t>
      </w:r>
      <w:r w:rsidR="0015293B">
        <w:rPr>
          <w:color w:val="1D2129"/>
          <w:sz w:val="22"/>
          <w:szCs w:val="22"/>
        </w:rPr>
        <w:t xml:space="preserve">Virtual </w:t>
      </w:r>
      <w:r w:rsidRPr="007517AB">
        <w:rPr>
          <w:color w:val="1D2129"/>
          <w:sz w:val="22"/>
          <w:szCs w:val="22"/>
        </w:rPr>
        <w:t xml:space="preserve">TWS Annual Conference! Be sure to apply no later than </w:t>
      </w:r>
      <w:r w:rsidR="0015293B">
        <w:rPr>
          <w:color w:val="1D2129"/>
          <w:sz w:val="22"/>
          <w:szCs w:val="22"/>
        </w:rPr>
        <w:t>August</w:t>
      </w:r>
      <w:r w:rsidRPr="007517AB">
        <w:rPr>
          <w:color w:val="1D2129"/>
          <w:sz w:val="22"/>
          <w:szCs w:val="22"/>
        </w:rPr>
        <w:t xml:space="preserve"> 31</w:t>
      </w:r>
      <w:r w:rsidRPr="007517AB">
        <w:rPr>
          <w:color w:val="1D2129"/>
          <w:sz w:val="22"/>
          <w:szCs w:val="22"/>
          <w:vertAlign w:val="superscript"/>
        </w:rPr>
        <w:t>st</w:t>
      </w:r>
      <w:r w:rsidRPr="007517AB">
        <w:rPr>
          <w:color w:val="1D2129"/>
          <w:sz w:val="22"/>
          <w:szCs w:val="22"/>
        </w:rPr>
        <w:t>. Let us know if you have any questions.</w:t>
      </w:r>
    </w:p>
    <w:p w14:paraId="32B93BDC" w14:textId="087EDBA6" w:rsidR="00094156" w:rsidRPr="008E248F" w:rsidRDefault="00094156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16"/>
          <w:szCs w:val="16"/>
        </w:rPr>
      </w:pPr>
    </w:p>
    <w:p w14:paraId="1CE8DB7A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Eligibility</w:t>
      </w:r>
      <w:r w:rsidRPr="007517AB">
        <w:rPr>
          <w:b/>
          <w:color w:val="1D2129"/>
          <w:sz w:val="22"/>
          <w:szCs w:val="22"/>
        </w:rPr>
        <w:br/>
      </w:r>
      <w:r w:rsidRPr="007517AB">
        <w:rPr>
          <w:rStyle w:val="textexposedshow"/>
          <w:color w:val="1D2129"/>
          <w:sz w:val="22"/>
          <w:szCs w:val="22"/>
        </w:rPr>
        <w:t>All applicants must be a member in good standing with The Wildlife Society (but are not required to be a member of the BDWG) and have been accepted to present a paper/poster at the 2020 TWS Annual Conference.</w:t>
      </w:r>
      <w:r>
        <w:rPr>
          <w:rStyle w:val="textexposedshow"/>
          <w:color w:val="1D2129"/>
          <w:sz w:val="22"/>
          <w:szCs w:val="22"/>
        </w:rPr>
        <w:t xml:space="preserve"> This is a merit-based award that will be scored based on the categories: 1) contact information, 2) abstract, 3) membership, 4) involvement, and 5) relevance. </w:t>
      </w:r>
    </w:p>
    <w:p w14:paraId="2C389E2B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1318945B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**APPLICATION: </w:t>
      </w:r>
    </w:p>
    <w:p w14:paraId="31000FC9" w14:textId="2D88CDBC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Submit application, as a Word or PDF file, directly to the BDWG (twsbdwg@gmail.com) no later than </w:t>
      </w:r>
      <w:r w:rsidR="0015293B">
        <w:rPr>
          <w:color w:val="1D2129"/>
          <w:sz w:val="22"/>
          <w:szCs w:val="22"/>
        </w:rPr>
        <w:t>August</w:t>
      </w:r>
      <w:r w:rsidRPr="007517AB">
        <w:rPr>
          <w:color w:val="1D2129"/>
          <w:sz w:val="22"/>
          <w:szCs w:val="22"/>
        </w:rPr>
        <w:t xml:space="preserve"> 31, 2020. Place “</w:t>
      </w:r>
      <w:r w:rsidR="00BE2299">
        <w:rPr>
          <w:color w:val="1D2129"/>
          <w:sz w:val="22"/>
          <w:szCs w:val="22"/>
        </w:rPr>
        <w:t xml:space="preserve">Early Career Professional </w:t>
      </w:r>
      <w:r w:rsidR="0015293B">
        <w:rPr>
          <w:color w:val="1D2129"/>
          <w:sz w:val="22"/>
          <w:szCs w:val="22"/>
        </w:rPr>
        <w:t>Conference</w:t>
      </w:r>
      <w:r w:rsidRPr="007517AB">
        <w:rPr>
          <w:color w:val="1D2129"/>
          <w:sz w:val="22"/>
          <w:szCs w:val="22"/>
        </w:rPr>
        <w:t xml:space="preserve"> Grant” in the subject line of the email. </w:t>
      </w:r>
    </w:p>
    <w:p w14:paraId="6A6A4DFF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0B3F2C22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 xml:space="preserve">Contact Information </w:t>
      </w:r>
    </w:p>
    <w:p w14:paraId="118CD325" w14:textId="73ECE2A6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Date of Application:</w:t>
      </w:r>
      <w:r w:rsidRPr="007517AB">
        <w:rPr>
          <w:color w:val="1D2129"/>
          <w:sz w:val="22"/>
          <w:szCs w:val="22"/>
        </w:rPr>
        <w:br/>
      </w:r>
      <w:r w:rsidR="00BE2299">
        <w:rPr>
          <w:color w:val="1D2129"/>
          <w:sz w:val="22"/>
          <w:szCs w:val="22"/>
        </w:rPr>
        <w:t>Applicant’s</w:t>
      </w:r>
      <w:r w:rsidRPr="007517AB">
        <w:rPr>
          <w:color w:val="1D2129"/>
          <w:sz w:val="22"/>
          <w:szCs w:val="22"/>
        </w:rPr>
        <w:t xml:space="preserve"> Name: </w:t>
      </w:r>
    </w:p>
    <w:p w14:paraId="628CEE28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Institution and Address: </w:t>
      </w:r>
    </w:p>
    <w:p w14:paraId="53996BD1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hone: </w:t>
      </w:r>
    </w:p>
    <w:p w14:paraId="3FCA115C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E-mail: </w:t>
      </w:r>
      <w:r w:rsidRPr="007517AB">
        <w:rPr>
          <w:color w:val="1D2129"/>
          <w:sz w:val="22"/>
          <w:szCs w:val="22"/>
        </w:rPr>
        <w:br/>
      </w:r>
    </w:p>
    <w:p w14:paraId="4608C77F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Abstract</w:t>
      </w:r>
    </w:p>
    <w:p w14:paraId="59DA1B24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itle: </w:t>
      </w:r>
    </w:p>
    <w:p w14:paraId="1F502346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Authors: </w:t>
      </w:r>
    </w:p>
    <w:p w14:paraId="6065FD2F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Current Category: </w:t>
      </w:r>
    </w:p>
    <w:p w14:paraId="43AEDC3A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ype: </w:t>
      </w:r>
    </w:p>
    <w:p w14:paraId="264362FB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Abstract: </w:t>
      </w:r>
      <w:r w:rsidRPr="007517AB">
        <w:rPr>
          <w:color w:val="1D2129"/>
          <w:sz w:val="22"/>
          <w:szCs w:val="22"/>
        </w:rPr>
        <w:br/>
      </w:r>
    </w:p>
    <w:p w14:paraId="0238FCB9" w14:textId="12928E7C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Membership</w:t>
      </w:r>
      <w:r w:rsidRPr="007517AB">
        <w:rPr>
          <w:color w:val="1D2129"/>
          <w:sz w:val="22"/>
          <w:szCs w:val="22"/>
        </w:rPr>
        <w:t xml:space="preserve"> (Please </w:t>
      </w:r>
      <w:r>
        <w:rPr>
          <w:color w:val="1D2129"/>
          <w:sz w:val="22"/>
          <w:szCs w:val="22"/>
        </w:rPr>
        <w:t xml:space="preserve">state if you [the </w:t>
      </w:r>
      <w:r w:rsidR="00BE2299">
        <w:rPr>
          <w:color w:val="1D2129"/>
          <w:sz w:val="22"/>
          <w:szCs w:val="22"/>
        </w:rPr>
        <w:t>applicant</w:t>
      </w:r>
      <w:r>
        <w:rPr>
          <w:color w:val="1D2129"/>
          <w:sz w:val="22"/>
          <w:szCs w:val="22"/>
        </w:rPr>
        <w:t xml:space="preserve">] are a </w:t>
      </w:r>
      <w:r w:rsidRPr="007517AB">
        <w:rPr>
          <w:color w:val="1D2129"/>
          <w:sz w:val="22"/>
          <w:szCs w:val="22"/>
        </w:rPr>
        <w:t xml:space="preserve">current member of the Biological Diversity Working Group; BDWG membership is not required, but applications </w:t>
      </w:r>
      <w:r>
        <w:rPr>
          <w:color w:val="1D2129"/>
          <w:sz w:val="22"/>
          <w:szCs w:val="22"/>
        </w:rPr>
        <w:t>from a</w:t>
      </w:r>
      <w:r w:rsidRPr="007517AB">
        <w:rPr>
          <w:color w:val="1D2129"/>
          <w:sz w:val="22"/>
          <w:szCs w:val="22"/>
        </w:rPr>
        <w:t xml:space="preserve"> member will receive priority. </w:t>
      </w:r>
      <w:r w:rsidRPr="007517AB">
        <w:rPr>
          <w:color w:val="000000"/>
          <w:sz w:val="22"/>
          <w:szCs w:val="22"/>
          <w:shd w:val="clear" w:color="auto" w:fill="FFFFFF"/>
        </w:rPr>
        <w:t xml:space="preserve">You can join BDWG anytime via your </w:t>
      </w:r>
      <w:hyperlink r:id="rId7" w:history="1">
        <w:r w:rsidRPr="007517AB">
          <w:rPr>
            <w:rStyle w:val="Hyperlink"/>
            <w:sz w:val="22"/>
            <w:szCs w:val="22"/>
            <w:bdr w:val="none" w:sz="0" w:space="0" w:color="auto" w:frame="1"/>
            <w:shd w:val="clear" w:color="auto" w:fill="FFFFFF"/>
          </w:rPr>
          <w:t>TWS Member</w:t>
        </w:r>
        <w:r w:rsidRPr="007517AB">
          <w:rPr>
            <w:rStyle w:val="Hyperlink"/>
            <w:sz w:val="22"/>
            <w:szCs w:val="22"/>
          </w:rPr>
          <w:t xml:space="preserve"> Portal</w:t>
        </w:r>
      </w:hyperlink>
      <w:r w:rsidRPr="007517AB">
        <w:rPr>
          <w:color w:val="000000"/>
          <w:sz w:val="22"/>
          <w:szCs w:val="22"/>
          <w:shd w:val="clear" w:color="auto" w:fill="FFFFFF"/>
        </w:rPr>
        <w:t>.</w:t>
      </w:r>
      <w:r w:rsidRPr="007517AB">
        <w:rPr>
          <w:color w:val="1D2129"/>
          <w:sz w:val="22"/>
          <w:szCs w:val="22"/>
        </w:rPr>
        <w:t>):</w:t>
      </w:r>
      <w:r w:rsidRPr="007517AB">
        <w:rPr>
          <w:color w:val="1D2129"/>
          <w:sz w:val="22"/>
          <w:szCs w:val="22"/>
        </w:rPr>
        <w:br/>
      </w:r>
    </w:p>
    <w:p w14:paraId="5F43E7E6" w14:textId="77777777" w:rsidR="00BC0578" w:rsidRPr="007517AB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Involvement</w:t>
      </w:r>
      <w:r w:rsidRPr="007517AB">
        <w:rPr>
          <w:color w:val="1D2129"/>
          <w:sz w:val="22"/>
          <w:szCs w:val="22"/>
        </w:rPr>
        <w:t xml:space="preserve"> (Please explain how you plan to be involved with Biological Working Group Activities during the 2020 TWS meeting and beyond; for example attend the BDWG annual meeting and/or sponsored symposia/workshops, nominate yourself or others for a board position, interact on our Facebook page - </w:t>
      </w:r>
      <w:hyperlink r:id="rId8" w:history="1">
        <w:r w:rsidRPr="007517AB">
          <w:rPr>
            <w:rStyle w:val="Hyperlink"/>
            <w:sz w:val="22"/>
            <w:szCs w:val="22"/>
          </w:rPr>
          <w:t>https://www.facebook.com/BiodiversityWG/</w:t>
        </w:r>
      </w:hyperlink>
      <w:r w:rsidRPr="007517AB">
        <w:rPr>
          <w:color w:val="1D2129"/>
          <w:sz w:val="22"/>
          <w:szCs w:val="22"/>
        </w:rPr>
        <w:t xml:space="preserve">, </w:t>
      </w:r>
      <w:proofErr w:type="spellStart"/>
      <w:r w:rsidRPr="007517AB">
        <w:rPr>
          <w:color w:val="1D2129"/>
          <w:sz w:val="22"/>
          <w:szCs w:val="22"/>
        </w:rPr>
        <w:t>etc</w:t>
      </w:r>
      <w:proofErr w:type="spellEnd"/>
      <w:r w:rsidRPr="007517AB">
        <w:rPr>
          <w:color w:val="1D2129"/>
          <w:sz w:val="22"/>
          <w:szCs w:val="22"/>
        </w:rPr>
        <w:t>): </w:t>
      </w:r>
      <w:r w:rsidRPr="007517AB">
        <w:rPr>
          <w:color w:val="1D2129"/>
          <w:sz w:val="22"/>
          <w:szCs w:val="22"/>
        </w:rPr>
        <w:br/>
      </w:r>
    </w:p>
    <w:p w14:paraId="4B244038" w14:textId="77777777" w:rsidR="00BC0578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Relevance</w:t>
      </w:r>
      <w:r w:rsidRPr="007517AB">
        <w:rPr>
          <w:color w:val="1D2129"/>
          <w:sz w:val="22"/>
          <w:szCs w:val="22"/>
        </w:rPr>
        <w:t xml:space="preserve"> (Please explain the alignment of the presentation and research with the mission and goals of BDWG; which can be found at our website- </w:t>
      </w:r>
      <w:hyperlink r:id="rId9" w:history="1">
        <w:r w:rsidRPr="007517AB">
          <w:rPr>
            <w:rStyle w:val="Hyperlink"/>
            <w:sz w:val="22"/>
            <w:szCs w:val="22"/>
          </w:rPr>
          <w:t>www.wildlife.org/bdwg</w:t>
        </w:r>
      </w:hyperlink>
      <w:r w:rsidRPr="007517AB">
        <w:rPr>
          <w:color w:val="1D2129"/>
          <w:sz w:val="22"/>
          <w:szCs w:val="22"/>
        </w:rPr>
        <w:t>):</w:t>
      </w:r>
    </w:p>
    <w:p w14:paraId="48C070C5" w14:textId="77777777" w:rsidR="00BC0578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7BE24122" w14:textId="3FB6A8D4" w:rsidR="00164698" w:rsidRPr="00BC0578" w:rsidRDefault="00BC0578" w:rsidP="00BC057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Funding</w:t>
      </w:r>
      <w:r w:rsidRPr="007517AB">
        <w:rPr>
          <w:color w:val="1D2129"/>
          <w:sz w:val="22"/>
          <w:szCs w:val="22"/>
        </w:rPr>
        <w:t xml:space="preserve"> (Please </w:t>
      </w:r>
      <w:r w:rsidR="0015293B">
        <w:rPr>
          <w:color w:val="1D2129"/>
          <w:sz w:val="22"/>
          <w:szCs w:val="22"/>
        </w:rPr>
        <w:t>list</w:t>
      </w:r>
      <w:r w:rsidRPr="007517AB">
        <w:rPr>
          <w:color w:val="1D2129"/>
          <w:sz w:val="22"/>
          <w:szCs w:val="22"/>
        </w:rPr>
        <w:t xml:space="preserve"> any secured or alternative potential sources of funding): </w:t>
      </w:r>
    </w:p>
    <w:sectPr w:rsidR="00164698" w:rsidRPr="00BC057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4141D" w14:textId="77777777" w:rsidR="00F439F1" w:rsidRDefault="00F439F1">
      <w:pPr>
        <w:spacing w:after="0" w:line="240" w:lineRule="auto"/>
      </w:pPr>
      <w:r>
        <w:separator/>
      </w:r>
    </w:p>
  </w:endnote>
  <w:endnote w:type="continuationSeparator" w:id="0">
    <w:p w14:paraId="3E2A12BC" w14:textId="77777777" w:rsidR="00F439F1" w:rsidRDefault="00F439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9A505" w14:textId="77777777" w:rsidR="00452348" w:rsidRDefault="008E248F" w:rsidP="00452348">
    <w:pPr>
      <w:pStyle w:val="Footer"/>
      <w:jc w:val="center"/>
    </w:pPr>
    <w:r>
      <w:t>www.wildlife.org/bdw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113977" w14:textId="77777777" w:rsidR="00F439F1" w:rsidRDefault="00F439F1">
      <w:pPr>
        <w:spacing w:after="0" w:line="240" w:lineRule="auto"/>
      </w:pPr>
      <w:r>
        <w:separator/>
      </w:r>
    </w:p>
  </w:footnote>
  <w:footnote w:type="continuationSeparator" w:id="0">
    <w:p w14:paraId="0F96C895" w14:textId="77777777" w:rsidR="00F439F1" w:rsidRDefault="00F439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Tc2NDYxNTGxNLNU0lEKTi0uzszPAykwqQUAABk6WiwAAAA="/>
  </w:docVars>
  <w:rsids>
    <w:rsidRoot w:val="00BC0578"/>
    <w:rsid w:val="000605FD"/>
    <w:rsid w:val="00064297"/>
    <w:rsid w:val="00094156"/>
    <w:rsid w:val="000A4651"/>
    <w:rsid w:val="000B3627"/>
    <w:rsid w:val="000F7E83"/>
    <w:rsid w:val="0015293B"/>
    <w:rsid w:val="00154214"/>
    <w:rsid w:val="001609B5"/>
    <w:rsid w:val="00162A09"/>
    <w:rsid w:val="00164698"/>
    <w:rsid w:val="001D5647"/>
    <w:rsid w:val="001F591C"/>
    <w:rsid w:val="002037E1"/>
    <w:rsid w:val="002407D1"/>
    <w:rsid w:val="00254E04"/>
    <w:rsid w:val="0032619C"/>
    <w:rsid w:val="00327EED"/>
    <w:rsid w:val="00343A73"/>
    <w:rsid w:val="0035289D"/>
    <w:rsid w:val="00383A7A"/>
    <w:rsid w:val="003851AA"/>
    <w:rsid w:val="00391C2F"/>
    <w:rsid w:val="003D127C"/>
    <w:rsid w:val="00410FE9"/>
    <w:rsid w:val="00483540"/>
    <w:rsid w:val="005226D9"/>
    <w:rsid w:val="005631FD"/>
    <w:rsid w:val="0056472A"/>
    <w:rsid w:val="00586A4E"/>
    <w:rsid w:val="00590E72"/>
    <w:rsid w:val="005E4C88"/>
    <w:rsid w:val="00610C83"/>
    <w:rsid w:val="00633562"/>
    <w:rsid w:val="006D109D"/>
    <w:rsid w:val="007071D4"/>
    <w:rsid w:val="00744B6D"/>
    <w:rsid w:val="007715FE"/>
    <w:rsid w:val="007940F2"/>
    <w:rsid w:val="007979D5"/>
    <w:rsid w:val="007B4FFA"/>
    <w:rsid w:val="00800B22"/>
    <w:rsid w:val="00887977"/>
    <w:rsid w:val="008915A5"/>
    <w:rsid w:val="008C59E5"/>
    <w:rsid w:val="008E248F"/>
    <w:rsid w:val="008F0364"/>
    <w:rsid w:val="00906188"/>
    <w:rsid w:val="00915C4F"/>
    <w:rsid w:val="00916F3A"/>
    <w:rsid w:val="00936DC8"/>
    <w:rsid w:val="009F5DEB"/>
    <w:rsid w:val="00A11C27"/>
    <w:rsid w:val="00A36C8E"/>
    <w:rsid w:val="00A75713"/>
    <w:rsid w:val="00AA25FE"/>
    <w:rsid w:val="00B636E1"/>
    <w:rsid w:val="00BC0578"/>
    <w:rsid w:val="00BE2299"/>
    <w:rsid w:val="00C074D8"/>
    <w:rsid w:val="00C21013"/>
    <w:rsid w:val="00C51B11"/>
    <w:rsid w:val="00C83590"/>
    <w:rsid w:val="00CE76DF"/>
    <w:rsid w:val="00CF141E"/>
    <w:rsid w:val="00D00240"/>
    <w:rsid w:val="00D14100"/>
    <w:rsid w:val="00D261CB"/>
    <w:rsid w:val="00D3237F"/>
    <w:rsid w:val="00D82619"/>
    <w:rsid w:val="00DC2B39"/>
    <w:rsid w:val="00DD757A"/>
    <w:rsid w:val="00DE2189"/>
    <w:rsid w:val="00DF1093"/>
    <w:rsid w:val="00E51DA0"/>
    <w:rsid w:val="00E51E1A"/>
    <w:rsid w:val="00E616F2"/>
    <w:rsid w:val="00EA1448"/>
    <w:rsid w:val="00EB0A4B"/>
    <w:rsid w:val="00EE4755"/>
    <w:rsid w:val="00F439F1"/>
    <w:rsid w:val="00F85B31"/>
    <w:rsid w:val="00FC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8ECF4"/>
  <w15:chartTrackingRefBased/>
  <w15:docId w15:val="{8276975A-C3F7-48E2-A889-1A915A177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5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C05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BC0578"/>
  </w:style>
  <w:style w:type="paragraph" w:styleId="Footer">
    <w:name w:val="footer"/>
    <w:basedOn w:val="Normal"/>
    <w:link w:val="FooterChar"/>
    <w:uiPriority w:val="99"/>
    <w:unhideWhenUsed/>
    <w:rsid w:val="00BC05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578"/>
  </w:style>
  <w:style w:type="character" w:styleId="Hyperlink">
    <w:name w:val="Hyperlink"/>
    <w:basedOn w:val="DefaultParagraphFont"/>
    <w:uiPriority w:val="99"/>
    <w:unhideWhenUsed/>
    <w:rsid w:val="00BC057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E4C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C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C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C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C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4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C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BiodiversityWG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ildlife.org/join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://www.wildlife.org/bdw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Larsen-Gray</dc:creator>
  <cp:keywords/>
  <dc:description/>
  <cp:lastModifiedBy>Mariah</cp:lastModifiedBy>
  <cp:revision>2</cp:revision>
  <dcterms:created xsi:type="dcterms:W3CDTF">2020-07-14T14:53:00Z</dcterms:created>
  <dcterms:modified xsi:type="dcterms:W3CDTF">2020-07-14T14:53:00Z</dcterms:modified>
</cp:coreProperties>
</file>